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1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310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06ac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1T06:32:40Z</dcterms:created>
  <dcterms:modified xsi:type="dcterms:W3CDTF">2020-08-11T06:32:40Z</dcterms:modified>
</cp:coreProperties>
</file>